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D4AC7"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D4AC7"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D4AC7"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D4AC7"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D4AC7"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D4AC7"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D4AC7"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D4AC7"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D4AC7">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D4AC7">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D4AC7">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D4AC7">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D4AC7"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D4AC7">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D4AC7">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D4AC7">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D4AC7">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D4AC7"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D4AC7">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D4AC7">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D4AC7">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D4AC7">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D4AC7"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D4AC7">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D4AC7">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D4AC7"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D4AC7"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D4AC7"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D4AC7">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5B3DB969" w:rsidR="00B5666E" w:rsidRPr="00844E07" w:rsidRDefault="00844E07" w:rsidP="00844E07">
      <w:pPr>
        <w:pStyle w:val="NormalWeb"/>
        <w:spacing w:before="240" w:beforeAutospacing="0" w:after="240" w:afterAutospacing="0"/>
        <w:jc w:val="both"/>
        <w:rPr>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w:t>
      </w:r>
      <w:r w:rsidRPr="00844E07">
        <w:rPr>
          <w:color w:val="000000"/>
        </w:rPr>
        <w:lastRenderedPageBreak/>
        <w:t xml:space="preserve">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0980E646" w:rsidR="009C08AF"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7C7BFFF6" w:rsidR="006D201A" w:rsidRPr="006D201A" w:rsidRDefault="009C08AF" w:rsidP="00547408">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29" w:name="_Toc98339750"/>
      <w:r w:rsidR="00111EC1" w:rsidRPr="00153BDA">
        <w:lastRenderedPageBreak/>
        <w:t>TRIỂN KHAI</w:t>
      </w:r>
      <w:bookmarkEnd w:id="29"/>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03195"/>
                    </a:xfrm>
                    <a:prstGeom prst="rect">
                      <a:avLst/>
                    </a:prstGeom>
                  </pic:spPr>
                </pic:pic>
              </a:graphicData>
            </a:graphic>
          </wp:inline>
        </w:drawing>
      </w:r>
    </w:p>
    <w:p w14:paraId="3D878C2D" w14:textId="3AAADB3B" w:rsidR="001458B1" w:rsidRDefault="001458B1" w:rsidP="003B3DF0">
      <w:pPr>
        <w:pStyle w:val="Heading2"/>
      </w:pPr>
      <w:r>
        <w:lastRenderedPageBreak/>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lastRenderedPageBreak/>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lastRenderedPageBreak/>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0000"/>
                    </a:xfrm>
                    <a:prstGeom prst="rect">
                      <a:avLst/>
                    </a:prstGeom>
                  </pic:spPr>
                </pic:pic>
              </a:graphicData>
            </a:graphic>
          </wp:inline>
        </w:drawing>
      </w:r>
    </w:p>
    <w:p w14:paraId="04FB7676" w14:textId="2E6A5881" w:rsidR="001E1BFB" w:rsidRDefault="001E1BFB" w:rsidP="00066AF7">
      <w:pPr>
        <w:ind w:firstLine="0"/>
        <w:rPr>
          <w:noProof/>
        </w:rPr>
      </w:pPr>
      <w:r>
        <w:rPr>
          <w:noProof/>
        </w:rPr>
        <w:t>Tiếp theo, tiến hành tạo Notebook để thực hiện xử lý đọc dữ liệu và ETL dữ liệu trên Notebook</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lastRenderedPageBreak/>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6823FE0E" w:rsidR="00F0481C" w:rsidRDefault="00F0481C" w:rsidP="00066AF7">
      <w:pPr>
        <w:ind w:firstLine="0"/>
        <w:rPr>
          <w:noProof/>
        </w:rPr>
      </w:pPr>
      <w:r>
        <w:rPr>
          <w:noProof/>
        </w:rPr>
        <w:lastRenderedPageBreak/>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718820"/>
                    </a:xfrm>
                    <a:prstGeom prst="rect">
                      <a:avLst/>
                    </a:prstGeom>
                  </pic:spPr>
                </pic:pic>
              </a:graphicData>
            </a:graphic>
          </wp:inline>
        </w:drawing>
      </w:r>
    </w:p>
    <w:p w14:paraId="47D659AB" w14:textId="77777777" w:rsidR="00F0481C" w:rsidRDefault="00F0481C" w:rsidP="00066AF7">
      <w:pPr>
        <w:ind w:firstLine="0"/>
        <w:rPr>
          <w:noProof/>
        </w:rPr>
      </w:pPr>
      <w:bookmarkStart w:id="30" w:name="_GoBack"/>
      <w:bookmarkEnd w:id="30"/>
    </w:p>
    <w:p w14:paraId="46935F5E" w14:textId="77777777" w:rsidR="000756B8" w:rsidRDefault="000756B8" w:rsidP="00066AF7">
      <w:pPr>
        <w:ind w:firstLine="0"/>
        <w:rPr>
          <w:noProof/>
        </w:rPr>
      </w:pPr>
    </w:p>
    <w:p w14:paraId="0F709461" w14:textId="77777777" w:rsidR="001E1BFB" w:rsidRDefault="001E1BFB" w:rsidP="00066AF7">
      <w:pPr>
        <w:ind w:firstLine="0"/>
        <w:rPr>
          <w:noProof/>
        </w:rPr>
      </w:pPr>
    </w:p>
    <w:p w14:paraId="1D434F0B" w14:textId="77777777" w:rsidR="001E1BFB" w:rsidRDefault="001E1BFB" w:rsidP="00066AF7">
      <w:pPr>
        <w:ind w:firstLine="0"/>
        <w:rPr>
          <w:noProof/>
        </w:rPr>
      </w:pPr>
    </w:p>
    <w:p w14:paraId="7E374530" w14:textId="4D3007B1" w:rsidR="00EA0F9E" w:rsidRDefault="00EA0F9E" w:rsidP="00066AF7">
      <w:pPr>
        <w:ind w:firstLine="0"/>
        <w:rPr>
          <w:noProof/>
        </w:rPr>
      </w:pPr>
    </w:p>
    <w:p w14:paraId="46A3FC60" w14:textId="30CB3A9A" w:rsidR="00EA0F9E" w:rsidRDefault="00EA0F9E" w:rsidP="00066AF7">
      <w:pPr>
        <w:ind w:firstLine="0"/>
        <w:rPr>
          <w:noProof/>
        </w:rPr>
      </w:pPr>
    </w:p>
    <w:p w14:paraId="7F93EB83" w14:textId="370DB10E" w:rsidR="00EA0F9E" w:rsidRDefault="00EA0F9E" w:rsidP="00066AF7">
      <w:pPr>
        <w:ind w:firstLine="0"/>
        <w:rPr>
          <w:noProof/>
        </w:rPr>
      </w:pPr>
    </w:p>
    <w:p w14:paraId="234E28ED" w14:textId="4817258A" w:rsidR="00EA0F9E" w:rsidRDefault="00EA0F9E" w:rsidP="00066AF7">
      <w:pPr>
        <w:ind w:firstLine="0"/>
        <w:rPr>
          <w:noProof/>
        </w:rPr>
      </w:pPr>
    </w:p>
    <w:p w14:paraId="3B080CE7" w14:textId="5DAC34B8" w:rsidR="00EA0F9E" w:rsidRDefault="00EA0F9E" w:rsidP="00066AF7">
      <w:pPr>
        <w:ind w:firstLine="0"/>
        <w:rPr>
          <w:noProof/>
        </w:rPr>
      </w:pPr>
    </w:p>
    <w:p w14:paraId="326F569A" w14:textId="022C470A" w:rsidR="00EA0F9E" w:rsidRDefault="00EA0F9E" w:rsidP="00066AF7">
      <w:pPr>
        <w:ind w:firstLine="0"/>
        <w:rPr>
          <w:noProof/>
        </w:r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77777777" w:rsidR="00EA0F9E" w:rsidRPr="00066AF7" w:rsidRDefault="00EA0F9E" w:rsidP="00066AF7">
      <w:pPr>
        <w:ind w:firstLine="0"/>
        <w:rPr>
          <w:noProof/>
        </w:rPr>
      </w:pP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AD4AC7">
        <w:fldChar w:fldCharType="begin"/>
      </w:r>
      <w:r w:rsidR="00AD4AC7">
        <w:instrText xml:space="preserve"> STYLEREF 1 \s </w:instrText>
      </w:r>
      <w:r w:rsidR="00AD4AC7">
        <w:fldChar w:fldCharType="separate"/>
      </w:r>
      <w:r w:rsidR="004754F4">
        <w:rPr>
          <w:noProof/>
        </w:rPr>
        <w:t>4</w:t>
      </w:r>
      <w:r w:rsidR="00AD4AC7">
        <w:rPr>
          <w:noProof/>
        </w:rPr>
        <w:fldChar w:fldCharType="end"/>
      </w:r>
      <w:r w:rsidR="008C4685">
        <w:t>.</w:t>
      </w:r>
      <w:r w:rsidR="00AD4AC7">
        <w:fldChar w:fldCharType="begin"/>
      </w:r>
      <w:r w:rsidR="00AD4AC7">
        <w:instrText xml:space="preserve"> SEQ Bảng \* ARABIC \s 1 </w:instrText>
      </w:r>
      <w:r w:rsidR="00AD4AC7">
        <w:fldChar w:fldCharType="separate"/>
      </w:r>
      <w:r w:rsidR="004754F4">
        <w:rPr>
          <w:noProof/>
        </w:rPr>
        <w:t>1</w:t>
      </w:r>
      <w:r w:rsidR="00AD4AC7">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AD4AC7">
        <w:fldChar w:fldCharType="begin"/>
      </w:r>
      <w:r w:rsidR="00AD4AC7">
        <w:instrText xml:space="preserve"> STYLEREF 1 \s </w:instrText>
      </w:r>
      <w:r w:rsidR="00AD4AC7">
        <w:fldChar w:fldCharType="separate"/>
      </w:r>
      <w:r w:rsidR="004754F4">
        <w:rPr>
          <w:noProof/>
        </w:rPr>
        <w:t>4</w:t>
      </w:r>
      <w:r w:rsidR="00AD4AC7">
        <w:rPr>
          <w:noProof/>
        </w:rPr>
        <w:fldChar w:fldCharType="end"/>
      </w:r>
      <w:r w:rsidR="003B454E">
        <w:t>.</w:t>
      </w:r>
      <w:r w:rsidR="00AD4AC7">
        <w:fldChar w:fldCharType="begin"/>
      </w:r>
      <w:r w:rsidR="00AD4AC7">
        <w:instrText xml:space="preserve"> SEQ Hình \* ARABIC \s 1 </w:instrText>
      </w:r>
      <w:r w:rsidR="00AD4AC7">
        <w:fldChar w:fldCharType="separate"/>
      </w:r>
      <w:r w:rsidR="004754F4">
        <w:rPr>
          <w:noProof/>
        </w:rPr>
        <w:t>1</w:t>
      </w:r>
      <w:r w:rsidR="00AD4AC7">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ED032" w14:textId="77777777" w:rsidR="007F0E77" w:rsidRDefault="007F0E77" w:rsidP="00352F46">
      <w:r>
        <w:separator/>
      </w:r>
    </w:p>
    <w:p w14:paraId="34060860" w14:textId="77777777" w:rsidR="007F0E77" w:rsidRDefault="007F0E77" w:rsidP="00352F46"/>
    <w:p w14:paraId="667C083D" w14:textId="77777777" w:rsidR="007F0E77" w:rsidRDefault="007F0E77" w:rsidP="00C50F39"/>
    <w:p w14:paraId="3F55034C" w14:textId="77777777" w:rsidR="007F0E77" w:rsidRDefault="007F0E77"/>
  </w:endnote>
  <w:endnote w:type="continuationSeparator" w:id="0">
    <w:p w14:paraId="44D6DE20" w14:textId="77777777" w:rsidR="007F0E77" w:rsidRDefault="007F0E77" w:rsidP="00352F46">
      <w:r>
        <w:continuationSeparator/>
      </w:r>
    </w:p>
    <w:p w14:paraId="021438E3" w14:textId="77777777" w:rsidR="007F0E77" w:rsidRDefault="007F0E77" w:rsidP="00352F46"/>
    <w:p w14:paraId="5CD705F9" w14:textId="77777777" w:rsidR="007F0E77" w:rsidRDefault="007F0E77" w:rsidP="00C50F39"/>
    <w:p w14:paraId="400D136D" w14:textId="77777777" w:rsidR="007F0E77" w:rsidRDefault="007F0E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AD4AC7" w:rsidRPr="00871C48" w:rsidRDefault="00AD4AC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74D3953" w:rsidR="00AD4AC7" w:rsidRDefault="00AD4AC7">
        <w:pPr>
          <w:pStyle w:val="Footer"/>
          <w:jc w:val="right"/>
        </w:pPr>
        <w:r>
          <w:fldChar w:fldCharType="begin"/>
        </w:r>
        <w:r>
          <w:instrText xml:space="preserve"> PAGE   \* MERGEFORMAT </w:instrText>
        </w:r>
        <w:r>
          <w:fldChar w:fldCharType="separate"/>
        </w:r>
        <w:r w:rsidR="00F0481C">
          <w:rPr>
            <w:noProof/>
          </w:rPr>
          <w:t>2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E783FD" w14:textId="77777777" w:rsidR="007F0E77" w:rsidRDefault="007F0E77" w:rsidP="00352F46">
      <w:r>
        <w:separator/>
      </w:r>
    </w:p>
  </w:footnote>
  <w:footnote w:type="continuationSeparator" w:id="0">
    <w:p w14:paraId="47DF306C" w14:textId="77777777" w:rsidR="007F0E77" w:rsidRDefault="007F0E77" w:rsidP="00352F46">
      <w:r>
        <w:continuationSeparator/>
      </w:r>
    </w:p>
    <w:p w14:paraId="585177A6" w14:textId="77777777" w:rsidR="007F0E77" w:rsidRDefault="007F0E77" w:rsidP="00352F46"/>
    <w:p w14:paraId="48680208" w14:textId="77777777" w:rsidR="007F0E77" w:rsidRDefault="007F0E77" w:rsidP="00C50F39"/>
    <w:p w14:paraId="5922C7DE" w14:textId="77777777" w:rsidR="007F0E77" w:rsidRDefault="007F0E7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AD4AC7" w:rsidRDefault="00AD4AC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AD4AC7" w:rsidRDefault="00AD4AC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AD4AC7" w:rsidRDefault="00AD4AC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AD4AC7" w:rsidRDefault="00AD4AC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AD4AC7" w:rsidRDefault="00AD4AC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04C8A2A-173A-464A-87C1-E928EF062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42</Pages>
  <Words>4582</Words>
  <Characters>2612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64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50</cp:revision>
  <cp:lastPrinted>2021-06-02T14:00:00Z</cp:lastPrinted>
  <dcterms:created xsi:type="dcterms:W3CDTF">2022-06-30T16:14:00Z</dcterms:created>
  <dcterms:modified xsi:type="dcterms:W3CDTF">2022-08-05T10:36:00Z</dcterms:modified>
</cp:coreProperties>
</file>